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44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1"/>
        </w:numPr>
        <w:pStyle w:val="Compact"/>
      </w:pPr>
      <w:r>
        <w:t xml:space="preserve">обновить локальный репозиторий с помощью git pull</w:t>
      </w:r>
    </w:p>
    <w:p>
      <w:pPr>
        <w:numPr>
          <w:ilvl w:val="0"/>
          <w:numId w:val="1001"/>
        </w:numPr>
        <w:pStyle w:val="Compact"/>
      </w:pPr>
      <w:r>
        <w:t xml:space="preserve">Провести компеляцию шаблона с использованием Makefile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по лабораторной работе по новому шаблону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23 Демидова А. В.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: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4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денных блоков кода:</w:t>
      </w:r>
      <w:r>
        <w:t xml:space="preserve"> </w:t>
      </w:r>
      <w:r>
        <w:t xml:space="preserve">``` language</w:t>
      </w:r>
      <w:r>
        <w:t xml:space="preserve"> </w:t>
      </w:r>
      <w:r>
        <w:t xml:space="preserve">your code goes in here</w:t>
      </w:r>
    </w:p>
    <w:p>
      <w:pPr>
        <w:pStyle w:val="Heading1"/>
      </w:pPr>
      <w:bookmarkStart w:id="25" w:name="выполнение-лабораторной-работы"/>
      <w:r>
        <w:t xml:space="preserve">Выполнение лабораторной работы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Скачиваю TeXlive и pandoc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500"/>
            <wp:effectExtent b="0" l="0" r="0" t="0"/>
            <wp:docPr descr="Figure 1: Загрузка необходимых приложений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Загрузка необходимых приложений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ю команду make, чтобы создать файлы с расширением docx и pdf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548670"/>
            <wp:effectExtent b="0" l="0" r="0" t="0"/>
            <wp:docPr descr="Figure 2: Команда make, перемещение между директориям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make, перемещение между директориям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елаю то же самое с остальными папками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3810000" cy="2540000"/>
            <wp:effectExtent b="0" l="0" r="0" t="0"/>
            <wp:docPr descr="Figure 3: Использование команды make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Использование команды make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веряю, созданны ли файлы в формате docx и pdf через графический интерфейс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2154766"/>
            <wp:effectExtent b="0" l="0" r="0" t="0"/>
            <wp:docPr descr="Figure 4: Созданные файл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4: Созданные файл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даляю созданные файлы с помощью make clean и проверяю, были ли они удалены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831272"/>
            <wp:effectExtent b="0" l="0" r="0" t="0"/>
            <wp:docPr descr="Figure 5: Удаление созданных файлов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5: Удаление созданных файлов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крываю файл report.md для того, чтобы отредактировать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187548"/>
            <wp:effectExtent b="0" l="0" r="0" t="0"/>
            <wp:docPr descr="Figure 6: 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6: Открытие файла</w:t>
      </w:r>
    </w:p>
    <w:bookmarkEnd w:id="0"/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600922"/>
            <wp:effectExtent b="0" l="0" r="0" t="0"/>
            <wp:docPr descr="Figure 7: Открытый файл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7: Открытый фай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Я решила оставить оригинальный файл report.md, поэтому копирую его с новым названием с помощью cp, проверяю корректность выполнения команд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468091"/>
            <wp:effectExtent b="0" l="0" r="0" t="0"/>
            <wp:docPr descr="Figure 8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8: Копирова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полняю отчёт о проделанной работе в созданном файле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4492675"/>
            <wp:effectExtent b="0" l="0" r="0" t="0"/>
            <wp:docPr descr="Figure 9: Отчёт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9: Отчёт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C помощью команды make создаю файлы docx и pdf и проверяю создание файлов, затем удалю те, которые мне не нужны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481481"/>
            <wp:effectExtent b="0" l="0" r="0" t="0"/>
            <wp:docPr descr="Figure 10: Выгрузка на сайт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0: Выгрузка на сайт</w:t>
      </w:r>
    </w:p>
    <w:bookmarkEnd w:id="0"/>
    <w:p>
      <w:pPr>
        <w:pStyle w:val="Heading1"/>
      </w:pPr>
      <w:bookmarkStart w:id="46" w:name="X32ff26b75a7156f968f22ae721fd8fec4b51e1d"/>
      <w:r>
        <w:t xml:space="preserve">Выполнение заданий для самостоятельной работы</w:t>
      </w:r>
      <w:bookmarkEnd w:id="46"/>
    </w:p>
    <w:p>
      <w:pPr>
        <w:numPr>
          <w:ilvl w:val="0"/>
          <w:numId w:val="1011"/>
        </w:numPr>
        <w:pStyle w:val="Compact"/>
      </w:pPr>
      <w:r>
        <w:t xml:space="preserve">Перемещаюсь в папку с лабораторной работой №2 и проверяю содержимое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361027"/>
            <wp:effectExtent b="0" l="0" r="0" t="0"/>
            <wp:docPr descr="Figure 11: Вторая лабораторная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1: Вторая лабораторная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Копирую report.md с новым названием и проверяю созданный файл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464645"/>
            <wp:effectExtent b="0" l="0" r="0" t="0"/>
            <wp:docPr descr="Figure 12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2: Копирование файл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Открываю созданный файл и редактирую его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4670161"/>
            <wp:effectExtent b="0" l="0" r="0" t="0"/>
            <wp:docPr descr="Figure 13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3: Редактирование файл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Удаляю лишние файлы, чтоб они не мешали, проверяю, удалились ли они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465987"/>
            <wp:effectExtent b="0" l="0" r="0" t="0"/>
            <wp:docPr descr="Figure 14: удаление лишних файлов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4: удаление лишних файлов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 помощью команды make создаю файлы в формате docx и pdf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1234031"/>
            <wp:effectExtent b="0" l="0" r="0" t="0"/>
            <wp:docPr descr="Figure 15: Применение команды make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5: Применение команды make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Выгружаю файлы на github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3002135"/>
            <wp:effectExtent b="0" l="0" r="0" t="0"/>
            <wp:docPr descr="Figure 16: Выгрузка файлов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6: Выгрузка файлов</w:t>
      </w:r>
    </w:p>
    <w:bookmarkEnd w:id="0"/>
    <w:p>
      <w:pPr>
        <w:pStyle w:val="Heading1"/>
      </w:pPr>
      <w:bookmarkStart w:id="59" w:name="выводы"/>
      <w:r>
        <w:t xml:space="preserve">Выводы</w:t>
      </w:r>
      <w:bookmarkEnd w:id="59"/>
    </w:p>
    <w:p>
      <w:pPr>
        <w:pStyle w:val="FirstParagraph"/>
      </w:pPr>
      <w:r>
        <w:t xml:space="preserve">Я научилась создавать отчёты с помощью легковесного языка разметки Markdown.</w:t>
      </w:r>
    </w:p>
    <w:p>
      <w:pPr>
        <w:pStyle w:val="Heading1"/>
      </w:pPr>
      <w:bookmarkStart w:id="60" w:name="список-литературы"/>
      <w:r>
        <w:t xml:space="preserve">Список литературы</w:t>
      </w:r>
      <w:bookmarkEnd w:id="60"/>
    </w:p>
    <w:bookmarkStart w:id="61" w:name="refs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fbe019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5">
    <w:nsid w:val="91a27d85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6">
    <w:nsid w:val="615f1ed2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238d8174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8">
    <w:nsid w:val="41f388d6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9">
    <w:nsid w:val="da4300bd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44" Target="media/rId44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hyperlink" Id="rId23" Target="file-name.md" TargetMode="External" /><Relationship Type="http://schemas.openxmlformats.org/officeDocument/2006/relationships/hyperlink" Id="rId24" Target="http://examp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file-name.md" TargetMode="External" /><Relationship Type="http://schemas.openxmlformats.org/officeDocument/2006/relationships/hyperlink" Id="rId24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Арбатова Варвара Петровна</dc:creator>
  <dc:language>ru-RU</dc:language>
  <cp:keywords/>
  <dcterms:created xsi:type="dcterms:W3CDTF">2023-10-14T07:45:27Z</dcterms:created>
  <dcterms:modified xsi:type="dcterms:W3CDTF">2023-10-14T07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